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f7c78f5e24776fd7800278001f244b7af7efff2"/>
    <w:p>
      <w:pPr>
        <w:pStyle w:val="Heading1"/>
      </w:pPr>
      <w:r>
        <w:t xml:space="preserve">Cover Letter for Psychiatrist Position in Kazakhstan Almaty</w:t>
      </w:r>
    </w:p>
    <w:p>
      <w:pPr>
        <w:pStyle w:val="FirstParagraph"/>
      </w:pPr>
      <w:r>
        <w:t xml:space="preserve">Dear [Hiring Manager's Name],</w:t>
      </w:r>
    </w:p>
    <w:p>
      <w:pPr>
        <w:pStyle w:val="BodyText"/>
      </w:pPr>
      <w:r>
        <w:t xml:space="preserve">I am writing to express my enthusiastic interest in the Psychiatrist position at your esteemed organization in Kazakhstan Almaty. As a dedicated and experienced psychiatrist with a passion for improving mental health outcomes, I am eager to contribute my expertise to a community that values compassionate care and innovative treatment approaches. Kazakhstan Almaty, with its vibrant cultural heritage and growing emphasis on healthcare advancements, presents an exciting opportunity for me to apply my skills in a dynamic setting where mental health is increasingly recognized as a vital component of overall well-being.</w:t>
      </w:r>
    </w:p>
    <w:p>
      <w:pPr>
        <w:pStyle w:val="BodyText"/>
      </w:pPr>
      <w:r>
        <w:t xml:space="preserve">My journey in psychiatry has been shaped by a commitment to understanding the complex interplay between psychological, biological, and social factors that influence mental health. Over the past [X years], I have worked in diverse clinical environments, including [mention specific settings, e.g., private practice, academic institutions, or hospitals], where I have developed a holistic approach to patient care. My areas of specialization include mood disorders, trauma-informed therapy, and psychopharmacology. These experiences have equipped me with the ability to provide evidence-based treatments while fostering trust and empathy with patients from varied backgrounds.</w:t>
      </w:r>
    </w:p>
    <w:p>
      <w:pPr>
        <w:pStyle w:val="BodyText"/>
      </w:pPr>
      <w:r>
        <w:t xml:space="preserve">What draws me most to Kazakhstan Almaty is its unique cultural landscape and the growing need for mental health professionals who can bridge traditional practices with modern scientific advancements. As a psychiatrist, I understand that effective treatment requires an appreciation of cultural nuances. In my previous roles, I have collaborated with interdisciplinary teams to address the mental health challenges faced by individuals in multicultural settings. For instance, while working in [previous location or institution], I integrated culturally sensitive care models to support patients from diverse ethnic and socioeconomic backgrounds, ensuring that their therapeutic needs were met with dignity and respect.</w:t>
      </w:r>
    </w:p>
    <w:p>
      <w:pPr>
        <w:pStyle w:val="BodyText"/>
      </w:pPr>
      <w:r>
        <w:t xml:space="preserve">Kazakhstan Almaty, as a hub of education, research, and healthcare innovation in Central Asia, offers a fertile ground for advancing mental health initiatives. I am particularly inspired by the city’s efforts to expand access to mental health services and reduce stigma around psychological conditions. My goal as a psychiatrist is to contribute to such endeavors by offering personalized care that aligns with both global standards and local cultural values. I am confident that my background in [mention specific training or certifications, e.g., "cognitive-behavioral therapy," "psychiatric residency," or "specialized programs in trauma"] would enable me to support your organization’s mission of delivering high-quality, patient-centered care.</w:t>
      </w:r>
    </w:p>
    <w:p>
      <w:pPr>
        <w:pStyle w:val="BodyText"/>
      </w:pPr>
      <w:r>
        <w:t xml:space="preserve">One of the key strengths I bring to the role is my ability to build strong therapeutic relationships. I believe that trust is the cornerstone of effective mental health treatment, and I strive to create a safe and non-judgmental environment where patients feel empowered to share their concerns. My clinical work has consistently emphasized active listening, empathy, and collaboration with patients to develop individualized treatment plans. For example, in my role as [previous position], I successfully implemented a patient engagement initiative that increased adherence to treatment protocols by 30%, resulting in improved outcomes for individuals struggling with chronic mental health conditions.</w:t>
      </w:r>
    </w:p>
    <w:p>
      <w:pPr>
        <w:pStyle w:val="BodyText"/>
      </w:pPr>
      <w:r>
        <w:t xml:space="preserve">In addition to my clinical expertise, I have a strong commitment to professional development and advocacy. I regularly attend conferences, publish articles on emerging trends in psychiatry, and mentor junior professionals. This dedication ensures that I remain at the forefront of psychiatric care while fostering a culture of continuous learning within my team. In Kazakhstan Almaty, I am eager to contribute to similar initiatives by sharing knowledge and collaborating with local experts to enhance the quality of mental health services in the region.</w:t>
      </w:r>
    </w:p>
    <w:p>
      <w:pPr>
        <w:pStyle w:val="BodyText"/>
      </w:pPr>
      <w:r>
        <w:t xml:space="preserve">The challenges facing mental health care in Kazakhstan Almaty are significant, but they also present an opportunity for meaningful impact. From addressing the rising prevalence of anxiety and depression to supporting individuals affected by trauma, there is a pressing need for skilled professionals who can provide both immediate and long-term solutions. My experience working with underserved populations has prepared me to navigate these challenges with resilience and creativity. I am particularly interested in exploring ways to integrate technology into mental health care, such as telepsychiatry or digital therapeutic tools, which could expand access to services in remote areas of Kazakhstan.</w:t>
      </w:r>
    </w:p>
    <w:p>
      <w:pPr>
        <w:pStyle w:val="BodyText"/>
      </w:pPr>
      <w:r>
        <w:t xml:space="preserve">As a psychiatrist, I am driven by the belief that mental health is a fundamental human right. In Kazakhstan Almaty, I see an opportunity to contribute to a system where individuals can receive the care they deserve without fear of discrimination or stigma. My goal is not only to treat symptoms but to help patients regain control of their lives and achieve lasting well-being. I am confident that my clinical skills, cultural sensitivity, and passion for psychiatry align with the values of your organization and the needs of your community.</w:t>
      </w:r>
    </w:p>
    <w:p>
      <w:pPr>
        <w:pStyle w:val="BodyText"/>
      </w:pPr>
      <w:r>
        <w:t xml:space="preserve">I would welcome the opportunity to discuss how my background and vision can contribute to your team’s success. Thank you for considering my application. I look forward to the possibility of working together to make a meaningful difference in the mental health landscape of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Kazakhstan Almaty</dc:title>
  <dc:creator/>
  <dc:language>en</dc:language>
  <cp:keywords/>
  <dcterms:created xsi:type="dcterms:W3CDTF">2026-07-24T01:16:47Z</dcterms:created>
  <dcterms:modified xsi:type="dcterms:W3CDTF">2026-07-24T01:16:47Z</dcterms:modified>
</cp:coreProperties>
</file>

<file path=docProps/custom.xml><?xml version="1.0" encoding="utf-8"?>
<Properties xmlns="http://schemas.openxmlformats.org/officeDocument/2006/custom-properties" xmlns:vt="http://schemas.openxmlformats.org/officeDocument/2006/docPropsVTypes"/>
</file>